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175E2" w14:textId="77A7F017" w:rsidR="00BE0D2F" w:rsidRDefault="00BE0D2F" w:rsidP="00BE0D2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53B3">
        <w:rPr>
          <w:rFonts w:ascii="Times New Roman" w:hAnsi="Times New Roman" w:cs="Times New Roman"/>
          <w:b/>
          <w:sz w:val="24"/>
          <w:szCs w:val="24"/>
        </w:rPr>
        <w:t xml:space="preserve">PRETENDENTO </w:t>
      </w:r>
      <w:r>
        <w:rPr>
          <w:rFonts w:ascii="Times New Roman" w:hAnsi="Times New Roman" w:cs="Times New Roman"/>
          <w:b/>
          <w:sz w:val="24"/>
          <w:szCs w:val="24"/>
        </w:rPr>
        <w:t>Į</w:t>
      </w:r>
      <w:r w:rsidRPr="007907EC">
        <w:rPr>
          <w:rFonts w:ascii="Times New Roman" w:hAnsi="Times New Roman" w:cs="Times New Roman"/>
          <w:b/>
          <w:noProof/>
          <w:sz w:val="24"/>
          <w:szCs w:val="24"/>
          <w:u w:val="single"/>
        </w:rPr>
        <w:t xml:space="preserve"> </w:t>
      </w:r>
      <w:r w:rsidR="00A708AE" w:rsidRPr="007907EC">
        <w:rPr>
          <w:rFonts w:ascii="Times New Roman" w:hAnsi="Times New Roman" w:cs="Times New Roman"/>
          <w:b/>
          <w:noProof/>
          <w:sz w:val="24"/>
          <w:szCs w:val="24"/>
          <w:u w:val="single"/>
        </w:rPr>
        <w:t>VYRESNIOJO LEKTORIAUS</w:t>
      </w:r>
      <w:r w:rsidR="00A708AE" w:rsidRPr="004553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553B3">
        <w:rPr>
          <w:rFonts w:ascii="Times New Roman" w:hAnsi="Times New Roman" w:cs="Times New Roman"/>
          <w:b/>
          <w:sz w:val="24"/>
          <w:szCs w:val="24"/>
        </w:rPr>
        <w:t>PAREIG</w:t>
      </w:r>
      <w:r>
        <w:rPr>
          <w:rFonts w:ascii="Times New Roman" w:hAnsi="Times New Roman" w:cs="Times New Roman"/>
          <w:b/>
          <w:sz w:val="24"/>
          <w:szCs w:val="24"/>
        </w:rPr>
        <w:t>AS A</w:t>
      </w:r>
      <w:r w:rsidR="00B046C2">
        <w:rPr>
          <w:rFonts w:ascii="Times New Roman" w:hAnsi="Times New Roman" w:cs="Times New Roman"/>
          <w:b/>
          <w:sz w:val="24"/>
          <w:szCs w:val="24"/>
        </w:rPr>
        <w:t>KADEMINĖS VEIKLOS</w:t>
      </w:r>
      <w:r>
        <w:rPr>
          <w:rFonts w:ascii="Times New Roman" w:hAnsi="Times New Roman" w:cs="Times New Roman"/>
          <w:b/>
          <w:sz w:val="24"/>
          <w:szCs w:val="24"/>
        </w:rPr>
        <w:t xml:space="preserve"> SUVESTINĖ</w:t>
      </w:r>
      <w:r w:rsidR="00B046C2">
        <w:rPr>
          <w:rFonts w:ascii="Times New Roman" w:hAnsi="Times New Roman" w:cs="Times New Roman"/>
          <w:b/>
          <w:sz w:val="24"/>
          <w:szCs w:val="24"/>
        </w:rPr>
        <w:t xml:space="preserve"> PAGAL KONKURSO REIKALAVIMUS</w:t>
      </w:r>
    </w:p>
    <w:p w14:paraId="0FA43ABE" w14:textId="77777777" w:rsidR="00BE0D2F" w:rsidRPr="009F1C8B" w:rsidRDefault="00BE0D2F" w:rsidP="00BE0D2F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F1C8B">
        <w:rPr>
          <w:rFonts w:ascii="Times New Roman" w:hAnsi="Times New Roman" w:cs="Times New Roman"/>
          <w:bCs/>
          <w:sz w:val="24"/>
          <w:szCs w:val="24"/>
        </w:rPr>
        <w:t>(pildo pretendenta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570"/>
      </w:tblGrid>
      <w:tr w:rsidR="00BE0D2F" w:rsidRPr="004553B3" w14:paraId="758DBEFA" w14:textId="77777777" w:rsidTr="00784AE0">
        <w:trPr>
          <w:trHeight w:val="80"/>
        </w:trPr>
        <w:tc>
          <w:tcPr>
            <w:tcW w:w="5000" w:type="pct"/>
            <w:tcBorders>
              <w:bottom w:val="single" w:sz="4" w:space="0" w:color="auto"/>
            </w:tcBorders>
          </w:tcPr>
          <w:p w14:paraId="225D6F90" w14:textId="6B7E3FEA" w:rsidR="00BE0D2F" w:rsidRPr="004553B3" w:rsidRDefault="00BE0D2F" w:rsidP="00784AE0">
            <w:pPr>
              <w:tabs>
                <w:tab w:val="left" w:pos="457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lt-LT"/>
              </w:rPr>
            </w:pPr>
          </w:p>
        </w:tc>
      </w:tr>
    </w:tbl>
    <w:p w14:paraId="59E46A97" w14:textId="3033B4BB" w:rsidR="00BE0D2F" w:rsidRDefault="00BE0D2F" w:rsidP="00835FE8">
      <w:pPr>
        <w:spacing w:after="0" w:line="240" w:lineRule="auto"/>
        <w:ind w:right="-31"/>
        <w:jc w:val="center"/>
        <w:rPr>
          <w:rFonts w:ascii="Times New Roman" w:eastAsia="Times New Roman" w:hAnsi="Times New Roman" w:cs="Times New Roman"/>
          <w:i/>
          <w:lang w:eastAsia="lt-LT"/>
        </w:rPr>
      </w:pPr>
      <w:r w:rsidRPr="004553B3">
        <w:rPr>
          <w:rFonts w:ascii="Times New Roman" w:eastAsia="Times New Roman" w:hAnsi="Times New Roman" w:cs="Times New Roman"/>
          <w:i/>
          <w:lang w:eastAsia="lt-LT"/>
        </w:rPr>
        <w:t>(</w:t>
      </w:r>
      <w:r>
        <w:rPr>
          <w:rFonts w:ascii="Times New Roman" w:eastAsia="Times New Roman" w:hAnsi="Times New Roman" w:cs="Times New Roman"/>
          <w:i/>
          <w:lang w:eastAsia="lt-LT"/>
        </w:rPr>
        <w:t xml:space="preserve">Pretendento </w:t>
      </w:r>
      <w:r w:rsidRPr="004553B3">
        <w:rPr>
          <w:rFonts w:ascii="Times New Roman" w:eastAsia="Times New Roman" w:hAnsi="Times New Roman" w:cs="Times New Roman"/>
          <w:i/>
          <w:lang w:eastAsia="lt-LT"/>
        </w:rPr>
        <w:t>vardas, pavardė)</w:t>
      </w:r>
    </w:p>
    <w:p w14:paraId="4AA92607" w14:textId="77777777" w:rsidR="00BE0D2F" w:rsidRPr="004553B3" w:rsidRDefault="00BE0D2F" w:rsidP="00BE0D2F">
      <w:pPr>
        <w:spacing w:after="0" w:line="240" w:lineRule="auto"/>
        <w:ind w:right="1529"/>
        <w:jc w:val="center"/>
        <w:rPr>
          <w:rFonts w:ascii="Times New Roman" w:eastAsia="Times New Roman" w:hAnsi="Times New Roman" w:cs="Times New Roman"/>
          <w:i/>
          <w:lang w:eastAsia="lt-LT"/>
        </w:rPr>
      </w:pPr>
    </w:p>
    <w:p w14:paraId="091D332C" w14:textId="77777777" w:rsidR="00A708AE" w:rsidRPr="004553B3" w:rsidRDefault="00A708AE" w:rsidP="00B3288B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lang w:eastAsia="lt-LT"/>
        </w:rPr>
      </w:pPr>
    </w:p>
    <w:p w14:paraId="4040DB3A" w14:textId="77777777" w:rsidR="00A708AE" w:rsidRPr="004553B3" w:rsidRDefault="00A708AE" w:rsidP="00B3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4553B3">
        <w:rPr>
          <w:rFonts w:ascii="Times New Roman" w:eastAsia="Times New Roman" w:hAnsi="Times New Roman" w:cs="Times New Roman"/>
          <w:b/>
          <w:lang w:eastAsia="lt-LT"/>
        </w:rPr>
        <w:t>PRIVALOMI REIKALAVIMAI PER PASKUTINIUS 5 METUS (išskyrus išsilavinimą)</w:t>
      </w: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7"/>
        <w:gridCol w:w="8203"/>
      </w:tblGrid>
      <w:tr w:rsidR="00164BF7" w:rsidRPr="004553B3" w14:paraId="4B300935" w14:textId="77777777" w:rsidTr="00164BF7">
        <w:trPr>
          <w:trHeight w:val="699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13271B69" w14:textId="2C11FD96" w:rsidR="00164BF7" w:rsidRPr="004553B3" w:rsidRDefault="00164BF7" w:rsidP="00164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R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(</w:t>
            </w:r>
            <w:r w:rsidR="00B046C2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konkurso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ostat</w:t>
            </w:r>
            <w:r w:rsidR="00B046C2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os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*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3D002FA1" w14:textId="5DA56C00" w:rsidR="00164BF7" w:rsidRPr="004553B3" w:rsidRDefault="005B2949" w:rsidP="00164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BE0D2F" w:rsidRPr="004553B3" w14:paraId="1FDDB6FC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CDE084E" w14:textId="14ECA455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1.1. turi ne mažesnę kaip 3 metų praktinio darbo patirtį, susijusią su dėstymo sritimi ir (ar) 3 metų pedagoginio darbo patirtį aukštojoje mokykloje (išskyrus turintiems pedagoginį išsilavinimą)</w:t>
            </w:r>
          </w:p>
        </w:tc>
        <w:tc>
          <w:tcPr>
            <w:tcW w:w="2817" w:type="pct"/>
            <w:shd w:val="clear" w:color="auto" w:fill="auto"/>
          </w:tcPr>
          <w:p w14:paraId="0F5DE318" w14:textId="77777777" w:rsidR="00BE0D2F" w:rsidRPr="004553B3" w:rsidRDefault="00BE0D2F" w:rsidP="00DF3B7B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BE0D2F" w:rsidRPr="004553B3" w14:paraId="54C0A772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17C19BEB" w14:textId="55690BFF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1.2. geba bendrauti B2 ir aukštesniu lygiu bent viena iš plačiausiai Europos Sąjungoje vartojamų kalbų (anglų, vokiečių, prancūzų), prioritetą teikiant anglų kalbos mokėjimui</w:t>
            </w:r>
          </w:p>
        </w:tc>
        <w:tc>
          <w:tcPr>
            <w:tcW w:w="2817" w:type="pct"/>
            <w:shd w:val="clear" w:color="auto" w:fill="auto"/>
          </w:tcPr>
          <w:p w14:paraId="56A00A86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03141D11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7DE4A869" w14:textId="39FE1B8A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1.3. paskelbė ne mažiau kaip 2 mokslo straipsnius ne žemesnio lygmens nei recenzuojamuose mokslo žurnaluose</w:t>
            </w:r>
          </w:p>
        </w:tc>
        <w:tc>
          <w:tcPr>
            <w:tcW w:w="2817" w:type="pct"/>
            <w:shd w:val="clear" w:color="auto" w:fill="auto"/>
          </w:tcPr>
          <w:p w14:paraId="39AED452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164BF7" w:rsidRPr="004553B3" w14:paraId="41F18FC3" w14:textId="77777777" w:rsidTr="00164BF7">
        <w:trPr>
          <w:trHeight w:val="754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347A1EC3" w14:textId="77777777" w:rsidR="00164BF7" w:rsidRDefault="00164BF7" w:rsidP="00164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pildomi r</w:t>
            </w: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ir kompetencijos</w:t>
            </w:r>
          </w:p>
          <w:p w14:paraId="125F649B" w14:textId="68BA84DF" w:rsidR="00164BF7" w:rsidRPr="007907EC" w:rsidRDefault="00164BF7" w:rsidP="00164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(</w:t>
            </w:r>
            <w:r w:rsidR="00B046C2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konkurso skelbim</w:t>
            </w:r>
            <w:r w:rsidR="00B046C2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70A34095" w14:textId="2F8ACBAB" w:rsidR="00164BF7" w:rsidRPr="005B2949" w:rsidRDefault="005B2949" w:rsidP="00164BF7">
            <w:pPr>
              <w:spacing w:after="0" w:line="240" w:lineRule="auto"/>
              <w:ind w:left="176" w:hanging="142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5B2949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164BF7" w:rsidRPr="004553B3" w14:paraId="632744EC" w14:textId="77777777" w:rsidTr="00857B41">
        <w:trPr>
          <w:trHeight w:val="754"/>
        </w:trPr>
        <w:tc>
          <w:tcPr>
            <w:tcW w:w="2183" w:type="pct"/>
            <w:shd w:val="clear" w:color="auto" w:fill="auto"/>
          </w:tcPr>
          <w:p w14:paraId="2D3440D3" w14:textId="77777777" w:rsidR="00164BF7" w:rsidRPr="007907EC" w:rsidRDefault="00164BF7" w:rsidP="00164B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</w:p>
        </w:tc>
        <w:tc>
          <w:tcPr>
            <w:tcW w:w="2817" w:type="pct"/>
            <w:shd w:val="clear" w:color="auto" w:fill="auto"/>
          </w:tcPr>
          <w:p w14:paraId="48A7A9BB" w14:textId="77777777" w:rsidR="00164BF7" w:rsidRPr="004553B3" w:rsidRDefault="00164BF7" w:rsidP="00164BF7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164BF7" w:rsidRPr="004553B3" w14:paraId="02DEF82B" w14:textId="77777777" w:rsidTr="00857B41">
        <w:trPr>
          <w:trHeight w:val="754"/>
        </w:trPr>
        <w:tc>
          <w:tcPr>
            <w:tcW w:w="2183" w:type="pct"/>
            <w:shd w:val="clear" w:color="auto" w:fill="auto"/>
          </w:tcPr>
          <w:p w14:paraId="7176E3F2" w14:textId="1049895D" w:rsidR="00164BF7" w:rsidRPr="007907EC" w:rsidRDefault="00164BF7" w:rsidP="00164B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i/>
                <w:lang w:eastAsia="lt-LT"/>
              </w:rPr>
              <w:t xml:space="preserve"> </w:t>
            </w:r>
          </w:p>
        </w:tc>
        <w:tc>
          <w:tcPr>
            <w:tcW w:w="2817" w:type="pct"/>
            <w:shd w:val="clear" w:color="auto" w:fill="auto"/>
          </w:tcPr>
          <w:p w14:paraId="7913ACF4" w14:textId="77777777" w:rsidR="00164BF7" w:rsidRPr="004553B3" w:rsidRDefault="00164BF7" w:rsidP="00164BF7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</w:tbl>
    <w:p w14:paraId="35ABCF65" w14:textId="77777777" w:rsidR="00A708AE" w:rsidRPr="004553B3" w:rsidRDefault="00A708AE" w:rsidP="00B3288B">
      <w:pPr>
        <w:tabs>
          <w:tab w:val="left" w:pos="6630"/>
        </w:tabs>
        <w:spacing w:after="0"/>
        <w:rPr>
          <w:rFonts w:ascii="Times New Roman" w:eastAsia="Times New Roman" w:hAnsi="Times New Roman" w:cs="Times New Roman"/>
          <w:b/>
          <w:lang w:eastAsia="lt-LT"/>
        </w:rPr>
      </w:pPr>
    </w:p>
    <w:p w14:paraId="1B4034B5" w14:textId="77777777" w:rsidR="00A708AE" w:rsidRPr="004553B3" w:rsidRDefault="00A708AE" w:rsidP="00EA0B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4553B3">
        <w:rPr>
          <w:rFonts w:ascii="Times New Roman" w:eastAsia="Times New Roman" w:hAnsi="Times New Roman" w:cs="Times New Roman"/>
          <w:b/>
          <w:lang w:eastAsia="lt-LT"/>
        </w:rPr>
        <w:t>PIRMENYBĘ SUTEIKIANTYS PAPILDOMI REIKALAVIMAI PER PASKUTINIUS 5 METUS</w:t>
      </w: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7"/>
        <w:gridCol w:w="8203"/>
      </w:tblGrid>
      <w:tr w:rsidR="00164BF7" w:rsidRPr="004553B3" w14:paraId="65B90F70" w14:textId="77777777" w:rsidTr="00164BF7">
        <w:trPr>
          <w:trHeight w:val="693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0932B429" w14:textId="0F39FF7B" w:rsidR="00164BF7" w:rsidRPr="004553B3" w:rsidRDefault="00164BF7" w:rsidP="00164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R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(</w:t>
            </w:r>
            <w:r w:rsidR="00B046C2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konkurso nuostat</w:t>
            </w:r>
            <w:r w:rsidR="00B046C2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os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*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32AB03AF" w14:textId="09556417" w:rsidR="00164BF7" w:rsidRPr="004553B3" w:rsidRDefault="005B2949" w:rsidP="00164B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BE0D2F" w:rsidRPr="004553B3" w14:paraId="4CA1B866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79224BE" w14:textId="6473582B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1. studentų įtraukimas į taikomąją mokslinę veiklą, eksperimentinės plėtros ir (ar) meno veiklos darbus</w:t>
            </w:r>
          </w:p>
        </w:tc>
        <w:tc>
          <w:tcPr>
            <w:tcW w:w="2817" w:type="pct"/>
            <w:shd w:val="clear" w:color="auto" w:fill="auto"/>
          </w:tcPr>
          <w:p w14:paraId="45FB16AD" w14:textId="77777777" w:rsidR="00BE0D2F" w:rsidRPr="004553B3" w:rsidRDefault="00BE0D2F" w:rsidP="00DF3B7B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BE0D2F" w:rsidRPr="004553B3" w14:paraId="758199D0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732BFAD1" w14:textId="380A5E0F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lastRenderedPageBreak/>
              <w:t>122.2. išleistas studijoms skirtas leidinys (vadovėlis, mokomoji knyga, paskaitų konspektas, kitas studijoms naudojamas leidinys ar jų dalis)</w:t>
            </w:r>
          </w:p>
        </w:tc>
        <w:tc>
          <w:tcPr>
            <w:tcW w:w="2817" w:type="pct"/>
            <w:shd w:val="clear" w:color="auto" w:fill="auto"/>
          </w:tcPr>
          <w:p w14:paraId="772C31DB" w14:textId="77777777" w:rsidR="00BE0D2F" w:rsidRPr="004553B3" w:rsidRDefault="00BE0D2F" w:rsidP="00DF3B7B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BE0D2F" w:rsidRPr="004553B3" w14:paraId="740294A2" w14:textId="77777777" w:rsidTr="00BE0D2F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F6B920" w14:textId="00C749A2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3. skaityti pranešimai tarptautinėse mokslinėse konferencijose ir (ar) meno renginiuose</w:t>
            </w:r>
          </w:p>
        </w:tc>
        <w:tc>
          <w:tcPr>
            <w:tcW w:w="2817" w:type="pct"/>
            <w:shd w:val="clear" w:color="auto" w:fill="auto"/>
          </w:tcPr>
          <w:p w14:paraId="791349C9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71130D93" w14:textId="77777777" w:rsidTr="00BE0D2F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0D0B5B" w14:textId="786079B4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4. dėstyta užsienio institucijose pagal mainų programą arba dvišalį susitarimą</w:t>
            </w:r>
          </w:p>
        </w:tc>
        <w:tc>
          <w:tcPr>
            <w:tcW w:w="2817" w:type="pct"/>
            <w:shd w:val="clear" w:color="auto" w:fill="FFFFFF" w:themeFill="background1"/>
          </w:tcPr>
          <w:p w14:paraId="71CA184C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0951AC80" w14:textId="77777777" w:rsidTr="00BE0D2F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FCA4E3" w14:textId="2829F4E4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5. vykdyta taikomoji mokslinė ir (ar) meno veikla kartu su užsienio partneriais</w:t>
            </w:r>
          </w:p>
        </w:tc>
        <w:tc>
          <w:tcPr>
            <w:tcW w:w="2817" w:type="pct"/>
            <w:shd w:val="clear" w:color="auto" w:fill="FFFFFF" w:themeFill="background1"/>
          </w:tcPr>
          <w:p w14:paraId="215D09E7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29EAE803" w14:textId="77777777" w:rsidTr="00BE0D2F">
        <w:trPr>
          <w:trHeight w:val="754"/>
        </w:trPr>
        <w:tc>
          <w:tcPr>
            <w:tcW w:w="218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536C37" w14:textId="6CA48FA4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6. dalyvauta projektų, finansuojamų nacionalinių / tarptautinių fondų / programų lėšomis rengime ir (arba) vykdyme</w:t>
            </w:r>
          </w:p>
        </w:tc>
        <w:tc>
          <w:tcPr>
            <w:tcW w:w="2817" w:type="pct"/>
            <w:shd w:val="clear" w:color="auto" w:fill="FFFFFF" w:themeFill="background1"/>
          </w:tcPr>
          <w:p w14:paraId="40737F64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3869604E" w14:textId="77777777" w:rsidTr="00BE0D2F">
        <w:trPr>
          <w:trHeight w:val="754"/>
        </w:trPr>
        <w:tc>
          <w:tcPr>
            <w:tcW w:w="218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3D375E9" w14:textId="002764FE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7. vykdyta konsultacinė, švietėjiška veikla</w:t>
            </w:r>
          </w:p>
        </w:tc>
        <w:tc>
          <w:tcPr>
            <w:tcW w:w="2817" w:type="pct"/>
            <w:shd w:val="clear" w:color="auto" w:fill="FFFFFF" w:themeFill="background1"/>
          </w:tcPr>
          <w:p w14:paraId="299AF302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16E730C4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DA05C3D" w14:textId="025A12A8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8. dalyvauta studijų programų / krypčių vertinimo, aukštųjų mokyklų vertinimo ir kitoje ekspertinėje veikloje</w:t>
            </w:r>
          </w:p>
        </w:tc>
        <w:tc>
          <w:tcPr>
            <w:tcW w:w="2817" w:type="pct"/>
            <w:shd w:val="clear" w:color="auto" w:fill="auto"/>
          </w:tcPr>
          <w:p w14:paraId="2095338B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2AF92267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E469DCE" w14:textId="548A7B37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9. parengtas dalykas (modulis) viena iš plačiausiai Europos Sąjungoje vartojamų kalbų (anglų, vokiečių, prancūzų) ir (arba) dėstyta užsienio studentams</w:t>
            </w:r>
          </w:p>
        </w:tc>
        <w:tc>
          <w:tcPr>
            <w:tcW w:w="2817" w:type="pct"/>
            <w:shd w:val="clear" w:color="auto" w:fill="auto"/>
          </w:tcPr>
          <w:p w14:paraId="1F0F59EA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11371DD9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2A98C54" w14:textId="5FA5E06F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10.tobulintos kompetencijos stažuotėse, kursuose, mainų programose</w:t>
            </w:r>
          </w:p>
        </w:tc>
        <w:tc>
          <w:tcPr>
            <w:tcW w:w="2817" w:type="pct"/>
            <w:shd w:val="clear" w:color="auto" w:fill="auto"/>
          </w:tcPr>
          <w:p w14:paraId="22A0E327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BE0D2F" w:rsidRPr="004553B3" w14:paraId="557F3D59" w14:textId="77777777" w:rsidTr="00BE0D2F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A80B6AC" w14:textId="0449CEE2" w:rsidR="00BE0D2F" w:rsidRPr="006A70FC" w:rsidRDefault="00BE0D2F" w:rsidP="00DF3B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2.11.</w:t>
            </w:r>
            <w:r w:rsidR="00AC70A3"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 </w:t>
            </w: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kita</w:t>
            </w:r>
          </w:p>
        </w:tc>
        <w:tc>
          <w:tcPr>
            <w:tcW w:w="2817" w:type="pct"/>
            <w:shd w:val="clear" w:color="auto" w:fill="auto"/>
          </w:tcPr>
          <w:p w14:paraId="3D85EA6D" w14:textId="77777777" w:rsidR="00BE0D2F" w:rsidRPr="004553B3" w:rsidRDefault="00BE0D2F" w:rsidP="00DF3B7B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</w:tbl>
    <w:p w14:paraId="74F3CDBC" w14:textId="0A6F51B5" w:rsidR="00BE0D2F" w:rsidRPr="00B046C2" w:rsidRDefault="00164BF7" w:rsidP="00B046C2">
      <w:pPr>
        <w:tabs>
          <w:tab w:val="left" w:pos="2220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Hlk159853399"/>
      <w:r w:rsidRPr="006A1A22">
        <w:rPr>
          <w:rFonts w:ascii="Times New Roman" w:hAnsi="Times New Roman" w:cs="Times New Roman"/>
          <w:i/>
          <w:iCs/>
          <w:sz w:val="24"/>
          <w:szCs w:val="24"/>
        </w:rPr>
        <w:t>*Konkursų į dėstytojų pareigas vykdymo, dėstytojų atestavimo ir veiklos vertinimo, kvalifikacinių ir atestacijos reikalavimų nustatymo tvarkos aprašas (2024 m. sausio 24 d.</w:t>
      </w:r>
      <w:r w:rsidRPr="006A1A22">
        <w:rPr>
          <w:i/>
          <w:iCs/>
        </w:rPr>
        <w:t xml:space="preserve"> </w:t>
      </w:r>
      <w:r w:rsidRPr="006A1A22">
        <w:rPr>
          <w:rFonts w:ascii="Times New Roman" w:hAnsi="Times New Roman" w:cs="Times New Roman"/>
          <w:i/>
          <w:iCs/>
          <w:sz w:val="24"/>
          <w:szCs w:val="24"/>
        </w:rPr>
        <w:t>Kauno kolegijos Akademinės tarybos nutarimo Nr. AT-7 redakcija).</w:t>
      </w:r>
      <w:bookmarkEnd w:id="0"/>
    </w:p>
    <w:p w14:paraId="4828898D" w14:textId="1E9264E2" w:rsidR="00BE0D2F" w:rsidRPr="004553B3" w:rsidRDefault="00BE0D2F" w:rsidP="00BE0D2F">
      <w:pPr>
        <w:jc w:val="both"/>
        <w:rPr>
          <w:rFonts w:ascii="Times New Roman" w:hAnsi="Times New Roman" w:cs="Times New Roman"/>
          <w:b/>
        </w:rPr>
      </w:pPr>
      <w:r w:rsidRPr="009F1C8B">
        <w:rPr>
          <w:rFonts w:ascii="Times New Roman" w:hAnsi="Times New Roman" w:cs="Times New Roman"/>
          <w:b/>
        </w:rPr>
        <w:t>Patvirtinu, kad pateikti duomenys yra teisingi</w:t>
      </w:r>
    </w:p>
    <w:tbl>
      <w:tblPr>
        <w:tblW w:w="12083" w:type="dxa"/>
        <w:tblLook w:val="04A0" w:firstRow="1" w:lastRow="0" w:firstColumn="1" w:lastColumn="0" w:noHBand="0" w:noVBand="1"/>
      </w:tblPr>
      <w:tblGrid>
        <w:gridCol w:w="6282"/>
        <w:gridCol w:w="2507"/>
        <w:gridCol w:w="3294"/>
      </w:tblGrid>
      <w:tr w:rsidR="00BE0D2F" w:rsidRPr="004553B3" w14:paraId="3258BFF8" w14:textId="77777777" w:rsidTr="00784AE0">
        <w:trPr>
          <w:trHeight w:val="360"/>
        </w:trPr>
        <w:tc>
          <w:tcPr>
            <w:tcW w:w="6282" w:type="dxa"/>
            <w:tcBorders>
              <w:bottom w:val="single" w:sz="4" w:space="0" w:color="000000"/>
            </w:tcBorders>
          </w:tcPr>
          <w:p w14:paraId="5631C18F" w14:textId="77777777" w:rsidR="00BE0D2F" w:rsidRPr="004553B3" w:rsidRDefault="00BE0D2F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7" w:type="dxa"/>
          </w:tcPr>
          <w:p w14:paraId="4DDB74E6" w14:textId="77777777" w:rsidR="00BE0D2F" w:rsidRPr="004553B3" w:rsidRDefault="00BE0D2F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94" w:type="dxa"/>
            <w:tcBorders>
              <w:bottom w:val="single" w:sz="4" w:space="0" w:color="000000"/>
            </w:tcBorders>
          </w:tcPr>
          <w:p w14:paraId="77206F3F" w14:textId="77777777" w:rsidR="00BE0D2F" w:rsidRPr="004553B3" w:rsidRDefault="00BE0D2F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9A2BACC" w14:textId="6694FFE3" w:rsidR="00A708AE" w:rsidRPr="004553B3" w:rsidRDefault="00BE0D2F" w:rsidP="00BE0D2F">
      <w:pPr>
        <w:tabs>
          <w:tab w:val="left" w:pos="453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</w:t>
      </w:r>
      <w:r w:rsidRPr="004553B3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 xml:space="preserve">Pretendento </w:t>
      </w:r>
      <w:r w:rsidRPr="004553B3">
        <w:rPr>
          <w:rFonts w:ascii="Times New Roman" w:hAnsi="Times New Roman" w:cs="Times New Roman"/>
          <w:i/>
          <w:sz w:val="20"/>
          <w:szCs w:val="20"/>
        </w:rPr>
        <w:t xml:space="preserve">parašas)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4553B3">
        <w:rPr>
          <w:rFonts w:ascii="Times New Roman" w:hAnsi="Times New Roman" w:cs="Times New Roman"/>
          <w:i/>
          <w:sz w:val="20"/>
          <w:szCs w:val="20"/>
        </w:rPr>
        <w:t>(data)</w:t>
      </w:r>
    </w:p>
    <w:sectPr w:rsidR="00A708AE" w:rsidRPr="004553B3" w:rsidSect="00B046C2">
      <w:headerReference w:type="default" r:id="rId7"/>
      <w:pgSz w:w="16838" w:h="11906" w:orient="landscape" w:code="9"/>
      <w:pgMar w:top="993" w:right="1134" w:bottom="567" w:left="1134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44D92" w14:textId="77777777" w:rsidR="005C7654" w:rsidRDefault="005C7654" w:rsidP="00C96E1C">
      <w:pPr>
        <w:spacing w:after="0" w:line="240" w:lineRule="auto"/>
      </w:pPr>
      <w:r>
        <w:separator/>
      </w:r>
    </w:p>
  </w:endnote>
  <w:endnote w:type="continuationSeparator" w:id="0">
    <w:p w14:paraId="43C3CE8B" w14:textId="77777777" w:rsidR="005C7654" w:rsidRDefault="005C7654" w:rsidP="00C96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AE730" w14:textId="77777777" w:rsidR="005C7654" w:rsidRDefault="005C7654" w:rsidP="00C96E1C">
      <w:pPr>
        <w:spacing w:after="0" w:line="240" w:lineRule="auto"/>
      </w:pPr>
      <w:r>
        <w:separator/>
      </w:r>
    </w:p>
  </w:footnote>
  <w:footnote w:type="continuationSeparator" w:id="0">
    <w:p w14:paraId="7D8B212B" w14:textId="77777777" w:rsidR="005C7654" w:rsidRDefault="005C7654" w:rsidP="00C96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02431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E9FB39F" w14:textId="77777777" w:rsidR="00791818" w:rsidRPr="00C96E1C" w:rsidRDefault="00791818" w:rsidP="00C96E1C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96E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6E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6E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96E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UIDQwNDQ0sDSxMLEyUdpeDU4uLM/DyQAsNaAPrsWlssAAAA"/>
  </w:docVars>
  <w:rsids>
    <w:rsidRoot w:val="006A2FD8"/>
    <w:rsid w:val="00140EBA"/>
    <w:rsid w:val="00164BF7"/>
    <w:rsid w:val="001E06CE"/>
    <w:rsid w:val="002364E6"/>
    <w:rsid w:val="00284800"/>
    <w:rsid w:val="002D3A7E"/>
    <w:rsid w:val="002E786C"/>
    <w:rsid w:val="0030281C"/>
    <w:rsid w:val="00357B0B"/>
    <w:rsid w:val="003657B2"/>
    <w:rsid w:val="00387769"/>
    <w:rsid w:val="003C3054"/>
    <w:rsid w:val="00412913"/>
    <w:rsid w:val="004553B3"/>
    <w:rsid w:val="00455F14"/>
    <w:rsid w:val="00480259"/>
    <w:rsid w:val="00492268"/>
    <w:rsid w:val="004A623F"/>
    <w:rsid w:val="005436E9"/>
    <w:rsid w:val="00551B9F"/>
    <w:rsid w:val="005667A7"/>
    <w:rsid w:val="005779F4"/>
    <w:rsid w:val="00597623"/>
    <w:rsid w:val="005B2949"/>
    <w:rsid w:val="005C7654"/>
    <w:rsid w:val="00605515"/>
    <w:rsid w:val="00615941"/>
    <w:rsid w:val="006805F1"/>
    <w:rsid w:val="006A2FD8"/>
    <w:rsid w:val="006A70FC"/>
    <w:rsid w:val="006B5864"/>
    <w:rsid w:val="00743388"/>
    <w:rsid w:val="007527C5"/>
    <w:rsid w:val="00770B19"/>
    <w:rsid w:val="00791818"/>
    <w:rsid w:val="007D4FAC"/>
    <w:rsid w:val="007E2037"/>
    <w:rsid w:val="007E2830"/>
    <w:rsid w:val="0080072F"/>
    <w:rsid w:val="008179B5"/>
    <w:rsid w:val="00835FE8"/>
    <w:rsid w:val="00863A3A"/>
    <w:rsid w:val="00947447"/>
    <w:rsid w:val="009A5BC7"/>
    <w:rsid w:val="009A6F41"/>
    <w:rsid w:val="00A708AE"/>
    <w:rsid w:val="00A72703"/>
    <w:rsid w:val="00AC70A3"/>
    <w:rsid w:val="00AD57D1"/>
    <w:rsid w:val="00B026F4"/>
    <w:rsid w:val="00B046C2"/>
    <w:rsid w:val="00B3288B"/>
    <w:rsid w:val="00BD5E14"/>
    <w:rsid w:val="00BE0D2F"/>
    <w:rsid w:val="00C15872"/>
    <w:rsid w:val="00C21B71"/>
    <w:rsid w:val="00C96E1C"/>
    <w:rsid w:val="00CA20B4"/>
    <w:rsid w:val="00CD0803"/>
    <w:rsid w:val="00CF50F3"/>
    <w:rsid w:val="00D27F10"/>
    <w:rsid w:val="00D82FC9"/>
    <w:rsid w:val="00DB42E6"/>
    <w:rsid w:val="00DF3B7B"/>
    <w:rsid w:val="00EA0B56"/>
    <w:rsid w:val="00EB5D23"/>
    <w:rsid w:val="00EC2400"/>
    <w:rsid w:val="00F30268"/>
    <w:rsid w:val="00F34E1B"/>
    <w:rsid w:val="00F65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6BE55"/>
  <w15:docId w15:val="{9E4435F8-664E-42F2-8079-F109A414A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E1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E1C"/>
  </w:style>
  <w:style w:type="paragraph" w:styleId="Footer">
    <w:name w:val="footer"/>
    <w:basedOn w:val="Normal"/>
    <w:link w:val="FooterChar"/>
    <w:uiPriority w:val="99"/>
    <w:unhideWhenUsed/>
    <w:rsid w:val="00C96E1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11289-48EF-4497-8453-6D21073DC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12</Words>
  <Characters>920</Characters>
  <Application>Microsoft Office Word</Application>
  <DocSecurity>0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</dc:creator>
  <cp:lastModifiedBy>Edvinas Navickas</cp:lastModifiedBy>
  <cp:revision>3</cp:revision>
  <cp:lastPrinted>2020-06-17T08:05:00Z</cp:lastPrinted>
  <dcterms:created xsi:type="dcterms:W3CDTF">2024-02-27T08:27:00Z</dcterms:created>
  <dcterms:modified xsi:type="dcterms:W3CDTF">2024-02-27T17:55:00Z</dcterms:modified>
</cp:coreProperties>
</file>